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3a8b42</w:t>
        </w:r>
      </w:hyperlink>
      <w:r>
        <w:t xml:space="preserve"> </w:t>
      </w:r>
      <w:r>
        <w:t xml:space="preserve">del June 27, 2023.</w:t>
      </w:r>
      <w:r>
        <w:t xml:space="preserve"> </w:t>
      </w:r>
    </w:p>
    <w:p>
      <w:pPr>
        <w:pStyle w:val="Textoindependiente"/>
      </w:pPr>
      <w:r>
        <w:t xml:space="preserve">   </w:t>
      </w:r>
      <w:r>
        <w:rPr>
          <w:bCs/>
          <w:b/>
        </w:rPr>
        <w:t xml:space="preserve">Versión</w:t>
      </w:r>
      <w:r>
        <w:t xml:space="preserve"> </w:t>
      </w:r>
      <w:r>
        <w:t xml:space="preserve">del producto 1.13a8b42 de 27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a8b42 del 27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13a8b42</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5924d0f-66b3-447d-8935-48a6e585f78a"/>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9063913-029a-439b-855e-32569d67d5c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176e0206-724d-4c78-9cd6-d74792486dc5"/>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7e0665a-3fe9-4ff9-908e-5e5cd170990b"/>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d07bce9-90c6-4457-ba50-63a7650f2268"/>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3399ad4-46d0-4218-be10-e29f562b2e2a"/>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883550c-d66f-4798-872c-357fcc8473e3"/>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2119f60-3083-4053-962b-ba26aa1947ae"/>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0efb252-b4e6-47ef-ae42-c9b8fa8cb14c"/>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e8d2bf3-7e56-44c5-872c-ec5ee0ca7572"/>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f7225d4-28d1-424b-b775-ef944e8ba032"/>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3a8b42 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42b89e8-5492-4041-87b2-757572b6cfcf"/>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3080bc0-8ebc-43c9-9eb8-a7fdd3c6d0c2"/>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13a8b42</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a17010d7-7590-48e2-989c-ddbf3fdaa4bb"/>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71e2f344-e6d5-48d0-9894-54aad1106e4a"/>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a8b42205e851547dc6b799455156b4be49f47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3a8b42205e851547dc6b799455156b4be49f47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7T13:12:19Z</dcterms:created>
  <dcterms:modified xsi:type="dcterms:W3CDTF">2023-06-27T1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